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D2978" w14:textId="77777777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48"/>
        <w:gridCol w:w="5060"/>
        <w:gridCol w:w="752"/>
        <w:gridCol w:w="1132"/>
        <w:gridCol w:w="730"/>
        <w:gridCol w:w="834"/>
        <w:gridCol w:w="1022"/>
      </w:tblGrid>
      <w:tr w:rsidR="007E3502" w:rsidRPr="007023B1" w14:paraId="12919600" w14:textId="77777777" w:rsidTr="009C0279">
        <w:trPr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9C0279">
        <w:trPr>
          <w:trHeight w:val="54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3C82ACC4" w:rsidR="007E3502" w:rsidRDefault="009C0279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Proposal Reviews</w:t>
            </w:r>
          </w:p>
          <w:p w14:paraId="26AF1E1C" w14:textId="02CA2356" w:rsidR="00CD7356" w:rsidRPr="00CD7356" w:rsidRDefault="00CD7356" w:rsidP="00893BFC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03255" w14:textId="57028633" w:rsidR="008B26FE" w:rsidRDefault="009C0279" w:rsidP="008B26FE">
            <w:r>
              <w:t xml:space="preserve">You have shown </w:t>
            </w:r>
            <w:r w:rsidRPr="009C0279">
              <w:rPr>
                <w:b/>
                <w:bCs/>
              </w:rPr>
              <w:t>evidence of reviewing three student project proposals</w:t>
            </w:r>
            <w:r>
              <w:t xml:space="preserve">. This evidence makes clear that </w:t>
            </w:r>
            <w:r w:rsidRPr="009C0279">
              <w:rPr>
                <w:b/>
                <w:bCs/>
              </w:rPr>
              <w:t>your reviews are a serious attempt</w:t>
            </w:r>
            <w:r>
              <w:t xml:space="preserve"> to operate in the spirit of the assignment. You have likely selected three proposals that </w:t>
            </w:r>
            <w:r w:rsidRPr="009C0279">
              <w:rPr>
                <w:b/>
                <w:bCs/>
              </w:rPr>
              <w:t>will benefit your development</w:t>
            </w:r>
            <w:r>
              <w:t xml:space="preserve">, and the reviews seem to be </w:t>
            </w:r>
            <w:r w:rsidRPr="009C0279">
              <w:rPr>
                <w:b/>
                <w:bCs/>
              </w:rPr>
              <w:t>articulated and thought out</w:t>
            </w:r>
            <w:r>
              <w:t xml:space="preserve">. </w:t>
            </w:r>
          </w:p>
          <w:p w14:paraId="16D9EC75" w14:textId="77777777" w:rsidR="00CD7356" w:rsidRDefault="00CD7356" w:rsidP="008B26FE"/>
          <w:p w14:paraId="78BF1E86" w14:textId="64B84D09" w:rsidR="008B26FE" w:rsidRDefault="008B26FE" w:rsidP="008B26FE">
            <w:r>
              <w:t>Evidence for knowledge, comprehension, and application may include:</w:t>
            </w:r>
          </w:p>
          <w:p w14:paraId="5702F722" w14:textId="77777777" w:rsidR="008B26FE" w:rsidRDefault="008B26FE" w:rsidP="008B26FE"/>
          <w:p w14:paraId="27CFC851" w14:textId="6B651A40" w:rsidR="008B26FE" w:rsidRDefault="008B26FE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Knowledge</w:t>
            </w:r>
            <w:r>
              <w:t xml:space="preserve">: Your evidence highlights that you </w:t>
            </w:r>
            <w:r w:rsidR="005B4894">
              <w:t>recall</w:t>
            </w:r>
            <w:r>
              <w:t xml:space="preserve"> and list relevant terms in your learning. It may tell a story to the reader (the teacher) or state the conditions of your learning.</w:t>
            </w:r>
          </w:p>
          <w:p w14:paraId="694493A8" w14:textId="75D12067" w:rsidR="008B26FE" w:rsidRDefault="008B26FE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Comprehension</w:t>
            </w:r>
            <w:r>
              <w:t xml:space="preserve">: Your evidence highlights that you can identify </w:t>
            </w:r>
            <w:r w:rsidR="005B4894">
              <w:t>critical</w:t>
            </w:r>
            <w:r>
              <w:t xml:space="preserve"> aspects of your learning or explain</w:t>
            </w:r>
            <w:r w:rsidR="005B4894">
              <w:t xml:space="preserve"> what you've done to the author</w:t>
            </w:r>
            <w:r>
              <w:t>.</w:t>
            </w:r>
          </w:p>
          <w:p w14:paraId="7BAF0D15" w14:textId="5E8E9995" w:rsidR="00CD7356" w:rsidRPr="007023B1" w:rsidRDefault="008B26FE" w:rsidP="00CD7356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Application</w:t>
            </w:r>
            <w:r>
              <w:t>: It is clear from your evidence that you constructed a complete submiss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595E7D4" w14:textId="7C2AAC46" w:rsidR="00CD7356" w:rsidRDefault="007E3502" w:rsidP="00CD7356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0C1FE7CD" w14:textId="5AA694F6" w:rsidR="009C0279" w:rsidRDefault="009C0279" w:rsidP="00CD7356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43AD8566" w14:textId="72E36056" w:rsidR="009C0279" w:rsidRPr="007023B1" w:rsidRDefault="009C0279" w:rsidP="00CD7356">
            <w:pPr>
              <w:jc w:val="center"/>
              <w:rPr>
                <w:color w:val="auto"/>
                <w:kern w:val="0"/>
              </w:rPr>
            </w:pPr>
            <w:r>
              <w:rPr>
                <w:rFonts w:eastAsia="Calibri"/>
              </w:rPr>
              <w:t>2</w:t>
            </w:r>
          </w:p>
          <w:p w14:paraId="58283226" w14:textId="37E4734E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BA85A1" w14:textId="77777777" w:rsidR="007E3502" w:rsidRDefault="009C0279" w:rsidP="007E3502">
            <w:pPr>
              <w:jc w:val="center"/>
            </w:pPr>
            <w:r w:rsidRPr="007023B1">
              <w:t>__/2</w:t>
            </w:r>
          </w:p>
          <w:p w14:paraId="464DCEBD" w14:textId="77777777" w:rsidR="009C0279" w:rsidRDefault="009C0279" w:rsidP="007E3502">
            <w:pPr>
              <w:jc w:val="center"/>
            </w:pPr>
            <w:r w:rsidRPr="007023B1">
              <w:t>__/2</w:t>
            </w:r>
          </w:p>
          <w:p w14:paraId="1918C036" w14:textId="3200F4A3" w:rsidR="009C0279" w:rsidRPr="007023B1" w:rsidRDefault="009C0279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4157D9B" w14:textId="77777777" w:rsidR="007E3502" w:rsidRDefault="007E3502" w:rsidP="007E3502">
            <w:pPr>
              <w:jc w:val="center"/>
            </w:pPr>
            <w:r w:rsidRPr="007023B1">
              <w:t>__/2</w:t>
            </w:r>
          </w:p>
          <w:p w14:paraId="473AEBD0" w14:textId="77777777" w:rsidR="009C0279" w:rsidRDefault="009C0279" w:rsidP="007E3502">
            <w:pPr>
              <w:jc w:val="center"/>
            </w:pPr>
            <w:r w:rsidRPr="007023B1">
              <w:t>__/2</w:t>
            </w:r>
          </w:p>
          <w:p w14:paraId="65929A60" w14:textId="3A756A2C" w:rsidR="009C0279" w:rsidRPr="007023B1" w:rsidRDefault="009C0279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598DC69" w14:textId="7E274653" w:rsidR="007E3502" w:rsidRPr="007023B1" w:rsidRDefault="009C0279" w:rsidP="007E3502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29108623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__/</w:t>
            </w:r>
            <w:r w:rsidR="00CD7356">
              <w:t xml:space="preserve"> </w:t>
            </w:r>
            <w:r w:rsidR="009C0279">
              <w:t>6</w:t>
            </w:r>
          </w:p>
        </w:tc>
      </w:tr>
      <w:tr w:rsidR="007E3502" w:rsidRPr="007023B1" w14:paraId="46F6026C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10A0355F" w:rsidR="00CD7356" w:rsidRDefault="009C0279" w:rsidP="00CD7356">
            <w:pPr>
              <w:rPr>
                <w:b/>
                <w:bCs/>
              </w:rPr>
            </w:pPr>
            <w:r>
              <w:rPr>
                <w:b/>
                <w:bCs/>
              </w:rPr>
              <w:t>Self-reflection on own proposal</w:t>
            </w:r>
          </w:p>
          <w:p w14:paraId="20273D40" w14:textId="2D20E3EA" w:rsidR="007E3502" w:rsidRPr="007023B1" w:rsidRDefault="00CD7356" w:rsidP="00CD7356">
            <w:r w:rsidRPr="00CD7356">
              <w:t>(individual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B58409" w14:textId="0F17812D" w:rsidR="00CD7356" w:rsidRDefault="009C0279" w:rsidP="00CD7356">
            <w:r>
              <w:t xml:space="preserve">You have shown evidence of taking the completed reviews and applying this knowledge to your work. </w:t>
            </w:r>
          </w:p>
          <w:p w14:paraId="13C34862" w14:textId="45BC9172" w:rsidR="009C0279" w:rsidRDefault="009C0279" w:rsidP="00CD7356"/>
          <w:p w14:paraId="6E24A4F1" w14:textId="6246731B" w:rsidR="009C0279" w:rsidRDefault="009C0279" w:rsidP="00CD7356">
            <w:r>
              <w:t xml:space="preserve">It is clear that this evidence parallels and/or commonalities between the review and your work. </w:t>
            </w:r>
          </w:p>
          <w:p w14:paraId="3F39B62F" w14:textId="77777777" w:rsidR="007E3502" w:rsidRDefault="007E3502" w:rsidP="007E3502"/>
          <w:p w14:paraId="240F0D08" w14:textId="77777777" w:rsidR="007E3502" w:rsidRDefault="007E3502" w:rsidP="007E3502">
            <w:r>
              <w:t>Evidence for knowledge, comprehension, and application may include:</w:t>
            </w:r>
          </w:p>
          <w:p w14:paraId="7073AB38" w14:textId="77777777" w:rsidR="007E3502" w:rsidRDefault="007E3502" w:rsidP="007E3502"/>
          <w:p w14:paraId="207C6FD8" w14:textId="71CB03AF" w:rsidR="007E3502" w:rsidRDefault="007E3502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Knowledge</w:t>
            </w:r>
            <w:r>
              <w:t xml:space="preserve">: Your evidence highlights that you </w:t>
            </w:r>
            <w:r w:rsidR="005B4894">
              <w:t>recall</w:t>
            </w:r>
            <w:r>
              <w:t xml:space="preserve"> and list relevant terms in your learning. It may tell a story to the reader (the teacher) or state the conditions of your learning.</w:t>
            </w:r>
          </w:p>
          <w:p w14:paraId="60DB658B" w14:textId="77F82C6F" w:rsidR="007E3502" w:rsidRDefault="007E3502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Comprehension</w:t>
            </w:r>
            <w:r>
              <w:t xml:space="preserve">: Your evidence highlights that you can identify </w:t>
            </w:r>
            <w:r w:rsidR="005B4894">
              <w:t>critical</w:t>
            </w:r>
            <w:r>
              <w:t xml:space="preserve"> aspects of your </w:t>
            </w:r>
            <w:r>
              <w:lastRenderedPageBreak/>
              <w:t>learning or explain</w:t>
            </w:r>
            <w:r w:rsidR="005B4894">
              <w:t xml:space="preserve"> what you've done to the author</w:t>
            </w:r>
            <w:r>
              <w:t>.</w:t>
            </w:r>
          </w:p>
          <w:p w14:paraId="4066ADBD" w14:textId="0919F724" w:rsidR="007E3502" w:rsidRDefault="007E3502" w:rsidP="008B26FE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Application</w:t>
            </w:r>
            <w:r>
              <w:t>: It is clear from your evidence that you constructed a complete submission</w:t>
            </w:r>
          </w:p>
          <w:p w14:paraId="442AC28C" w14:textId="77777777" w:rsidR="00DB52A3" w:rsidRDefault="00DB52A3" w:rsidP="00DB52A3"/>
          <w:p w14:paraId="64F3E435" w14:textId="49CD07D4" w:rsidR="00DB52A3" w:rsidRPr="007023B1" w:rsidRDefault="00DB52A3" w:rsidP="00DB52A3">
            <w:r>
              <w:rPr>
                <w:color w:val="auto"/>
                <w:kern w:val="0"/>
                <w:sz w:val="22"/>
                <w:szCs w:val="22"/>
              </w:rPr>
              <w:t>Note: the assessor may use their discretion to source other evidence from this assessment to judge the activity</w:t>
            </w:r>
            <w:r w:rsidR="00B732D0">
              <w:rPr>
                <w:color w:val="auto"/>
                <w:kern w:val="0"/>
                <w:sz w:val="22"/>
                <w:szCs w:val="22"/>
              </w:rPr>
              <w:t xml:space="preserve"> if required</w:t>
            </w:r>
            <w:r>
              <w:rPr>
                <w:color w:val="auto"/>
                <w:kern w:val="0"/>
                <w:sz w:val="22"/>
                <w:szCs w:val="22"/>
              </w:rPr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61FD5EED" w:rsidR="007E3502" w:rsidRPr="007023B1" w:rsidRDefault="007E3502" w:rsidP="00CD7356">
            <w:pPr>
              <w:jc w:val="center"/>
            </w:pPr>
            <w:r w:rsidRPr="007023B1">
              <w:rPr>
                <w:rFonts w:eastAsia="Calibri"/>
              </w:rPr>
              <w:lastRenderedPageBreak/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502F9060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4BC28A64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737C0F" w14:textId="77777777" w:rsidR="007E3502" w:rsidRPr="007023B1" w:rsidRDefault="007E3502" w:rsidP="007E3502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6BB9889C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__/</w:t>
            </w:r>
            <w:r w:rsidR="009C0279">
              <w:t xml:space="preserve"> 2</w:t>
            </w:r>
          </w:p>
        </w:tc>
      </w:tr>
      <w:tr w:rsidR="009C0279" w:rsidRPr="007023B1" w14:paraId="5B408B9D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73DB9" w14:textId="43E988C5" w:rsidR="009C0279" w:rsidRDefault="009C0279" w:rsidP="009C0279">
            <w:pPr>
              <w:rPr>
                <w:b/>
                <w:bCs/>
              </w:rPr>
            </w:pPr>
            <w:r>
              <w:rPr>
                <w:b/>
                <w:bCs/>
              </w:rPr>
              <w:t>Design (re)-submissions</w:t>
            </w:r>
          </w:p>
          <w:p w14:paraId="5F078003" w14:textId="4E53B28B" w:rsidR="009C0279" w:rsidRDefault="009C0279" w:rsidP="009C0279">
            <w:pPr>
              <w:rPr>
                <w:b/>
                <w:bCs/>
              </w:rPr>
            </w:pPr>
            <w:r w:rsidRPr="00CD7356">
              <w:t>(individual</w:t>
            </w:r>
            <w:r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AC3AF6" w14:textId="6D2C479D" w:rsidR="009C0279" w:rsidRDefault="009C0279" w:rsidP="009C0279">
            <w:r>
              <w:t xml:space="preserve">You have submitted </w:t>
            </w:r>
            <w:r w:rsidRPr="009C0279">
              <w:rPr>
                <w:b/>
                <w:bCs/>
              </w:rPr>
              <w:t>evidence of improved submissions</w:t>
            </w:r>
            <w:r>
              <w:t xml:space="preserve"> to your proposal. These submissions </w:t>
            </w:r>
            <w:r w:rsidRPr="009C0279">
              <w:rPr>
                <w:b/>
                <w:bCs/>
              </w:rPr>
              <w:t>may be re-submissions or be entirely new</w:t>
            </w:r>
            <w:r>
              <w:t xml:space="preserve">. </w:t>
            </w:r>
          </w:p>
          <w:p w14:paraId="56C44486" w14:textId="4285B780" w:rsidR="009C0279" w:rsidRDefault="009C0279" w:rsidP="009C0279"/>
          <w:p w14:paraId="1EDD75C8" w14:textId="26A270AA" w:rsidR="009C0279" w:rsidRDefault="009C0279" w:rsidP="009C0279">
            <w:r>
              <w:t xml:space="preserve">It appears that (re)-submissions are </w:t>
            </w:r>
            <w:r w:rsidRPr="009C0279">
              <w:rPr>
                <w:b/>
                <w:bCs/>
              </w:rPr>
              <w:t>suitable improvements on your work</w:t>
            </w:r>
            <w:r>
              <w:t xml:space="preserve">, and you have provided evidence of </w:t>
            </w:r>
            <w:r w:rsidRPr="009C0279">
              <w:rPr>
                <w:b/>
                <w:bCs/>
              </w:rPr>
              <w:t>why/how you have selected these works</w:t>
            </w:r>
            <w:r>
              <w:t xml:space="preserve"> for submission </w:t>
            </w:r>
            <w:r w:rsidRPr="009C0279">
              <w:rPr>
                <w:b/>
                <w:bCs/>
              </w:rPr>
              <w:t>from your reflection and/or reviews</w:t>
            </w:r>
            <w:r>
              <w:t>.</w:t>
            </w:r>
          </w:p>
          <w:p w14:paraId="3A5E9E7F" w14:textId="77777777" w:rsidR="009C0279" w:rsidRDefault="009C0279" w:rsidP="009C0279"/>
          <w:p w14:paraId="5AF351A4" w14:textId="77777777" w:rsidR="009C0279" w:rsidRDefault="009C0279" w:rsidP="009C0279">
            <w:r>
              <w:t>Evidence for knowledge, comprehension, and application may include:</w:t>
            </w:r>
          </w:p>
          <w:p w14:paraId="438FE2CF" w14:textId="77777777" w:rsidR="009C0279" w:rsidRDefault="009C0279" w:rsidP="009C0279"/>
          <w:p w14:paraId="01FCFE10" w14:textId="77777777" w:rsidR="009C0279" w:rsidRDefault="009C0279" w:rsidP="009C0279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Knowledge</w:t>
            </w:r>
            <w:r>
              <w:t>: Your evidence highlights that you recall and list relevant terms in your learning. It may tell a story to the reader (the teacher) or state the conditions of your learning.</w:t>
            </w:r>
          </w:p>
          <w:p w14:paraId="61AB5DA3" w14:textId="77777777" w:rsidR="009C0279" w:rsidRDefault="009C0279" w:rsidP="009C0279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Comprehension</w:t>
            </w:r>
            <w:r>
              <w:t>: Your evidence highlights that you can identify critical aspects of your learning or explain what you've done to the author.</w:t>
            </w:r>
          </w:p>
          <w:p w14:paraId="06342E68" w14:textId="77777777" w:rsidR="009C0279" w:rsidRDefault="009C0279" w:rsidP="009C0279">
            <w:pPr>
              <w:pStyle w:val="ListParagraph"/>
              <w:numPr>
                <w:ilvl w:val="0"/>
                <w:numId w:val="4"/>
              </w:numPr>
            </w:pPr>
            <w:r w:rsidRPr="008B26FE">
              <w:rPr>
                <w:b/>
                <w:bCs/>
              </w:rPr>
              <w:t>Application</w:t>
            </w:r>
            <w:r>
              <w:t>: It is clear from your evidence that you constructed a complete submission</w:t>
            </w:r>
          </w:p>
          <w:p w14:paraId="1AE4FD63" w14:textId="77777777" w:rsidR="009C0279" w:rsidRDefault="009C0279" w:rsidP="009C0279"/>
          <w:p w14:paraId="3DC6DC84" w14:textId="5DD97BE1" w:rsidR="009C0279" w:rsidRDefault="009C0279" w:rsidP="009C0279">
            <w:r>
              <w:rPr>
                <w:color w:val="auto"/>
                <w:kern w:val="0"/>
                <w:sz w:val="22"/>
                <w:szCs w:val="22"/>
              </w:rP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BC33FF" w14:textId="77777777" w:rsidR="009C0279" w:rsidRDefault="009C0279" w:rsidP="009C0279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2623A018" w14:textId="77777777" w:rsidR="009C0279" w:rsidRDefault="009C0279" w:rsidP="009C0279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11067D3C" w14:textId="3A40C806" w:rsidR="009C0279" w:rsidRPr="007023B1" w:rsidRDefault="009C0279" w:rsidP="009C0279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0C884C" w14:textId="77777777" w:rsidR="009C0279" w:rsidRDefault="009C0279" w:rsidP="009C0279">
            <w:pPr>
              <w:jc w:val="center"/>
            </w:pPr>
            <w:r w:rsidRPr="007023B1">
              <w:t>__/2</w:t>
            </w:r>
          </w:p>
          <w:p w14:paraId="2BD5CECF" w14:textId="77777777" w:rsidR="009C0279" w:rsidRDefault="009C0279" w:rsidP="009C0279">
            <w:pPr>
              <w:jc w:val="center"/>
            </w:pPr>
            <w:r w:rsidRPr="007023B1">
              <w:t>__/2</w:t>
            </w:r>
          </w:p>
          <w:p w14:paraId="40FF3300" w14:textId="446BB723" w:rsidR="009C0279" w:rsidRPr="007023B1" w:rsidRDefault="009C0279" w:rsidP="009C0279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737A8A9" w14:textId="77777777" w:rsidR="009C0279" w:rsidRDefault="009C0279" w:rsidP="009C0279">
            <w:pPr>
              <w:jc w:val="center"/>
            </w:pPr>
            <w:r w:rsidRPr="007023B1">
              <w:t>__/2</w:t>
            </w:r>
          </w:p>
          <w:p w14:paraId="5D4E5A8C" w14:textId="77777777" w:rsidR="009C0279" w:rsidRDefault="009C0279" w:rsidP="009C0279">
            <w:pPr>
              <w:jc w:val="center"/>
            </w:pPr>
            <w:r w:rsidRPr="007023B1">
              <w:t>__/2</w:t>
            </w:r>
          </w:p>
          <w:p w14:paraId="1954566D" w14:textId="21F49011" w:rsidR="009C0279" w:rsidRPr="007023B1" w:rsidRDefault="009C0279" w:rsidP="009C0279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845BC1" w14:textId="5D332AC0" w:rsidR="009C0279" w:rsidRPr="007023B1" w:rsidRDefault="009C0279" w:rsidP="009C0279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C0D1E2" w14:textId="6F9174F5" w:rsidR="009C0279" w:rsidRPr="007023B1" w:rsidRDefault="009C0279" w:rsidP="009C0279">
            <w:pPr>
              <w:jc w:val="center"/>
            </w:pPr>
            <w:r w:rsidRPr="007023B1">
              <w:t>__/</w:t>
            </w:r>
            <w:r>
              <w:t xml:space="preserve"> 6</w:t>
            </w:r>
          </w:p>
        </w:tc>
      </w:tr>
      <w:tr w:rsidR="009C0279" w:rsidRPr="007023B1" w14:paraId="27F1FFDA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9C0279" w:rsidRPr="007E3502" w:rsidRDefault="009C0279" w:rsidP="009C0279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9C0279" w:rsidRPr="007E3502" w:rsidRDefault="009C0279" w:rsidP="009C0279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77777777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E29EC8" w14:textId="195EAFE0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sz w:val="20"/>
                <w:szCs w:val="20"/>
              </w:rPr>
              <w:t>__ / 14</w:t>
            </w:r>
          </w:p>
        </w:tc>
      </w:tr>
      <w:tr w:rsidR="009C0279" w:rsidRPr="007023B1" w14:paraId="3FB12E8B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8F640" w14:textId="3537C799" w:rsidR="009C0279" w:rsidRPr="007023B1" w:rsidRDefault="009C0279" w:rsidP="009C0279">
            <w:pPr>
              <w:rPr>
                <w:color w:val="auto"/>
                <w:kern w:val="0"/>
              </w:rPr>
            </w:pPr>
            <w:r>
              <w:rPr>
                <w:rFonts w:eastAsia="Calibri"/>
                <w:b/>
                <w:bCs/>
              </w:rPr>
              <w:t>Evaluation of solutions that address problems or challenges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E1954" w14:textId="0E58F979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r evidence will be assessed for your ability to </w:t>
            </w:r>
            <w:r w:rsidRPr="009C0279">
              <w:rPr>
                <w:rFonts w:eastAsia="Calibri"/>
                <w:b/>
                <w:bCs/>
              </w:rPr>
              <w:t>evaluate different techniques</w:t>
            </w:r>
            <w:r>
              <w:rPr>
                <w:rFonts w:eastAsia="Calibri"/>
              </w:rPr>
              <w:t xml:space="preserve">. Primarily this evaluation will be taken from your </w:t>
            </w:r>
            <w:r w:rsidRPr="009C0279">
              <w:rPr>
                <w:rFonts w:eastAsia="Calibri"/>
                <w:b/>
                <w:bCs/>
              </w:rPr>
              <w:t>peer reviews</w:t>
            </w:r>
            <w:r>
              <w:rPr>
                <w:rFonts w:eastAsia="Calibri"/>
              </w:rPr>
              <w:t xml:space="preserve">. </w:t>
            </w:r>
          </w:p>
          <w:p w14:paraId="066741BF" w14:textId="4251E4FF" w:rsidR="009C0279" w:rsidRDefault="009C0279" w:rsidP="009C0279">
            <w:pPr>
              <w:rPr>
                <w:rFonts w:eastAsia="Calibri"/>
              </w:rPr>
            </w:pPr>
          </w:p>
          <w:p w14:paraId="5ACAF5B5" w14:textId="74ED8E5B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Evaluation is a process that examines a body of work. This process determines and assesses the work's merit, worth, and significance. The primary purposes of evaluation are to </w:t>
            </w:r>
            <w:r w:rsidRPr="009C0279">
              <w:rPr>
                <w:rFonts w:eastAsia="Calibri"/>
                <w:b/>
                <w:bCs/>
              </w:rPr>
              <w:t xml:space="preserve">gain an </w:t>
            </w:r>
            <w:r w:rsidRPr="009C0279">
              <w:rPr>
                <w:rFonts w:eastAsia="Calibri"/>
                <w:b/>
                <w:bCs/>
              </w:rPr>
              <w:lastRenderedPageBreak/>
              <w:t>insight into prior or existing knowledge</w:t>
            </w:r>
            <w:r>
              <w:rPr>
                <w:rFonts w:eastAsia="Calibri"/>
              </w:rPr>
              <w:t xml:space="preserve">, </w:t>
            </w:r>
            <w:r w:rsidRPr="009C0279">
              <w:rPr>
                <w:rFonts w:eastAsia="Calibri"/>
                <w:b/>
                <w:bCs/>
              </w:rPr>
              <w:t>enable reflection</w:t>
            </w:r>
            <w:r>
              <w:rPr>
                <w:rFonts w:eastAsia="Calibri"/>
              </w:rPr>
              <w:t xml:space="preserve">, and assist in </w:t>
            </w:r>
            <w:r w:rsidRPr="009C0279">
              <w:rPr>
                <w:rFonts w:eastAsia="Calibri"/>
                <w:b/>
                <w:bCs/>
              </w:rPr>
              <w:t>identifying future improvements</w:t>
            </w:r>
            <w:r>
              <w:rPr>
                <w:rFonts w:eastAsia="Calibri"/>
              </w:rPr>
              <w:t xml:space="preserve">.  </w:t>
            </w:r>
          </w:p>
          <w:p w14:paraId="01B33C62" w14:textId="77777777" w:rsidR="009C0279" w:rsidRDefault="009C0279" w:rsidP="009C0279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02FAB765" w14:textId="666979FB" w:rsidR="009C0279" w:rsidRPr="007023B1" w:rsidRDefault="009C0279" w:rsidP="009C0279"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A743E34" w14:textId="7DEEE984" w:rsidR="009C0279" w:rsidRPr="009C0279" w:rsidRDefault="009C0279" w:rsidP="009C0279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832F87" w14:textId="51815960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31155" w14:textId="6A4E8B6B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54363B" w14:textId="6A8751BD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D69224" w14:textId="0B155927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C0279" w:rsidRPr="007023B1" w14:paraId="3D1BFA38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60E01" w14:textId="44DF718A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Analysis of given data and information to improve solutions or complex problems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DBECB" w14:textId="0332D261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r evidence will be assessed for your ability to </w:t>
            </w:r>
            <w:r>
              <w:rPr>
                <w:rFonts w:eastAsia="Calibri"/>
                <w:b/>
                <w:bCs/>
              </w:rPr>
              <w:t>analyse your peer reviews and draw conclusions on what could improve your proposal</w:t>
            </w:r>
            <w:r w:rsidRPr="009C0279">
              <w:rPr>
                <w:rFonts w:eastAsia="Calibri"/>
                <w:b/>
                <w:bCs/>
              </w:rPr>
              <w:t>s</w:t>
            </w:r>
            <w:r>
              <w:rPr>
                <w:rFonts w:eastAsia="Calibri"/>
              </w:rPr>
              <w:t xml:space="preserve">. Primarily this </w:t>
            </w:r>
            <w:r>
              <w:rPr>
                <w:rFonts w:eastAsia="Calibri"/>
              </w:rPr>
              <w:t>analysis</w:t>
            </w:r>
            <w:r>
              <w:rPr>
                <w:rFonts w:eastAsia="Calibri"/>
              </w:rPr>
              <w:t xml:space="preserve"> will be taken from your </w:t>
            </w:r>
            <w:r>
              <w:rPr>
                <w:rFonts w:eastAsia="Calibri"/>
                <w:b/>
                <w:bCs/>
              </w:rPr>
              <w:t>self-reflection</w:t>
            </w:r>
            <w:r>
              <w:rPr>
                <w:rFonts w:eastAsia="Calibri"/>
              </w:rPr>
              <w:t xml:space="preserve">. </w:t>
            </w:r>
          </w:p>
          <w:p w14:paraId="1A0D479E" w14:textId="77777777" w:rsidR="009C0279" w:rsidRDefault="009C0279" w:rsidP="009C0279">
            <w:pPr>
              <w:rPr>
                <w:rFonts w:eastAsia="Calibri"/>
              </w:rPr>
            </w:pPr>
          </w:p>
          <w:p w14:paraId="4A41AB0A" w14:textId="3D188748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In this context, analytical reflection is an exercise of </w:t>
            </w:r>
            <w:r w:rsidRPr="009C0279">
              <w:rPr>
                <w:rFonts w:eastAsia="Calibri"/>
                <w:b/>
                <w:bCs/>
              </w:rPr>
              <w:t>articulating your thoughts with honesty</w:t>
            </w:r>
            <w:r>
              <w:rPr>
                <w:rFonts w:eastAsia="Calibri"/>
              </w:rPr>
              <w:t xml:space="preserve"> and </w:t>
            </w:r>
            <w:r w:rsidRPr="009C0279">
              <w:rPr>
                <w:rFonts w:eastAsia="Calibri"/>
                <w:b/>
                <w:bCs/>
              </w:rPr>
              <w:t>from an observant perspective</w:t>
            </w:r>
            <w:r>
              <w:rPr>
                <w:rFonts w:eastAsia="Calibri"/>
              </w:rPr>
              <w:t xml:space="preserve">. </w:t>
            </w:r>
          </w:p>
          <w:p w14:paraId="710ABA62" w14:textId="439D2AA7" w:rsidR="009C0279" w:rsidRDefault="009C0279" w:rsidP="009C0279">
            <w:pPr>
              <w:rPr>
                <w:rFonts w:eastAsia="Calibri"/>
              </w:rPr>
            </w:pPr>
          </w:p>
          <w:p w14:paraId="49815096" w14:textId="5AC70651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 will be </w:t>
            </w:r>
            <w:r w:rsidRPr="009C0279">
              <w:rPr>
                <w:rFonts w:eastAsia="Calibri"/>
                <w:b/>
                <w:bCs/>
              </w:rPr>
              <w:t>required to write critically</w:t>
            </w:r>
            <w:r>
              <w:rPr>
                <w:rFonts w:eastAsia="Calibri"/>
              </w:rPr>
              <w:t xml:space="preserve">. Critical writing requires you to view a topic </w:t>
            </w:r>
            <w:r w:rsidRPr="003445FE">
              <w:rPr>
                <w:rFonts w:eastAsia="Calibri"/>
                <w:b/>
                <w:bCs/>
              </w:rPr>
              <w:t>from various angles, evaluate evidence, present a clear conclusion, and reflect on the limitations of your argument</w:t>
            </w:r>
            <w:r>
              <w:rPr>
                <w:rFonts w:eastAsia="Calibri"/>
              </w:rPr>
              <w:t>. They often answer questions like "what?", "how?", "why?", and "so what?"</w:t>
            </w:r>
          </w:p>
          <w:p w14:paraId="6B2E1218" w14:textId="2C9EBD2C" w:rsidR="009C0279" w:rsidRPr="009C0279" w:rsidRDefault="009C0279" w:rsidP="009C0279">
            <w:pPr>
              <w:rPr>
                <w:color w:val="auto"/>
                <w:kern w:val="0"/>
              </w:rPr>
            </w:pPr>
          </w:p>
          <w:p w14:paraId="617916EE" w14:textId="77777777" w:rsidR="009C0279" w:rsidRDefault="009C0279" w:rsidP="009C0279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48A43898" w14:textId="7D719E2B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1BFF33" w14:textId="5A71E2C7" w:rsidR="009C0279" w:rsidRPr="007023B1" w:rsidRDefault="009C0279" w:rsidP="009C0279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1A3B84" w14:textId="083602CD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96A17B0" w14:textId="3BCECC0B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B53346" w14:textId="518216F3" w:rsidR="009C0279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x1</w:t>
            </w:r>
          </w:p>
          <w:p w14:paraId="161B8186" w14:textId="769BF1AC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x3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364CBC" w14:textId="77777777" w:rsidR="009C0279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  <w:p w14:paraId="3844A934" w14:textId="79D40213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12</w:t>
            </w:r>
          </w:p>
        </w:tc>
      </w:tr>
      <w:tr w:rsidR="009C0279" w:rsidRPr="007023B1" w14:paraId="7D449DF3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9460C4" w14:textId="67D5D4FE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>The application of analysis and evaluation to create improvements in work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D5AF7B" w14:textId="1A243492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Your evidence will be assessed for examples of </w:t>
            </w:r>
            <w:r w:rsidRPr="003445FE">
              <w:rPr>
                <w:rFonts w:eastAsia="Calibri"/>
                <w:b/>
                <w:bCs/>
              </w:rPr>
              <w:t>applying your understanding and knowledge gained from reflection and peer reviews</w:t>
            </w:r>
            <w:r>
              <w:rPr>
                <w:rFonts w:eastAsia="Calibri"/>
              </w:rPr>
              <w:t xml:space="preserve">, and your ability to draw on information creates opportunities to </w:t>
            </w:r>
            <w:r w:rsidRPr="003445FE">
              <w:rPr>
                <w:rFonts w:eastAsia="Calibri"/>
                <w:b/>
                <w:bCs/>
              </w:rPr>
              <w:t>improve your problem-solving and defining techniques</w:t>
            </w:r>
            <w:r>
              <w:rPr>
                <w:rFonts w:eastAsia="Calibri"/>
              </w:rPr>
              <w:t xml:space="preserve">. </w:t>
            </w:r>
          </w:p>
          <w:p w14:paraId="7A017A03" w14:textId="25B2AF0A" w:rsidR="009C0279" w:rsidRDefault="009C0279" w:rsidP="009C0279">
            <w:pPr>
              <w:rPr>
                <w:rFonts w:eastAsia="Calibri"/>
              </w:rPr>
            </w:pPr>
          </w:p>
          <w:p w14:paraId="52F1E67A" w14:textId="6449391C" w:rsid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In this context, you are being </w:t>
            </w:r>
            <w:r w:rsidRPr="003445FE">
              <w:rPr>
                <w:rFonts w:eastAsia="Calibri"/>
                <w:b/>
                <w:bCs/>
              </w:rPr>
              <w:t>assessed o your ability to synthesise new learning</w:t>
            </w:r>
            <w:r>
              <w:rPr>
                <w:rFonts w:eastAsia="Calibri"/>
              </w:rPr>
              <w:t xml:space="preserve"> from different areas. Synthesis is something you probably do subconsciously but it means that you </w:t>
            </w:r>
            <w:r w:rsidRPr="003445FE">
              <w:rPr>
                <w:rFonts w:eastAsia="Calibri"/>
                <w:b/>
                <w:bCs/>
              </w:rPr>
              <w:t>draw upon one or more sources and infer relationships</w:t>
            </w:r>
            <w:r>
              <w:rPr>
                <w:rFonts w:eastAsia="Calibri"/>
              </w:rPr>
              <w:t xml:space="preserve"> among those sources in new and meaningful ways.</w:t>
            </w:r>
          </w:p>
          <w:p w14:paraId="6820C0DC" w14:textId="69267765" w:rsidR="009C0279" w:rsidRDefault="009C0279" w:rsidP="009C0279">
            <w:pPr>
              <w:rPr>
                <w:rFonts w:eastAsia="Calibri"/>
              </w:rPr>
            </w:pPr>
            <w:r w:rsidRPr="009C0279">
              <w:rPr>
                <w:rFonts w:eastAsia="Calibri"/>
              </w:rPr>
              <w:lastRenderedPageBreak/>
              <w:drawing>
                <wp:inline distT="0" distB="0" distL="0" distR="0" wp14:anchorId="03BF556E" wp14:editId="5E3D1A7A">
                  <wp:extent cx="3086531" cy="24577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531" cy="2457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5E64E3" w14:textId="115106A0" w:rsidR="009C0279" w:rsidRDefault="009C0279" w:rsidP="009C0279">
            <w:pPr>
              <w:rPr>
                <w:rFonts w:eastAsia="Calibri"/>
              </w:rPr>
            </w:pPr>
          </w:p>
          <w:p w14:paraId="16743BCE" w14:textId="5F399A5D" w:rsidR="009C0279" w:rsidRPr="009C0279" w:rsidRDefault="009C0279" w:rsidP="009C0279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Primarily, you will be </w:t>
            </w:r>
            <w:r w:rsidRPr="003445FE">
              <w:rPr>
                <w:rFonts w:eastAsia="Calibri"/>
                <w:b/>
                <w:bCs/>
              </w:rPr>
              <w:t>assessed from your project (re)-submissions</w:t>
            </w:r>
            <w:r>
              <w:rPr>
                <w:rFonts w:eastAsia="Calibri"/>
              </w:rPr>
              <w:t xml:space="preserve">, each of which will </w:t>
            </w:r>
            <w:r w:rsidRPr="003445FE">
              <w:rPr>
                <w:rFonts w:eastAsia="Calibri"/>
                <w:b/>
                <w:bCs/>
              </w:rPr>
              <w:t>highlight where this idea came from and why you think it improves your project</w:t>
            </w:r>
            <w:r>
              <w:rPr>
                <w:rFonts w:eastAsia="Calibri"/>
              </w:rPr>
              <w:t xml:space="preserve">. </w:t>
            </w:r>
          </w:p>
          <w:p w14:paraId="04270703" w14:textId="77777777" w:rsidR="009C0279" w:rsidRDefault="009C0279" w:rsidP="009C0279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7C5126C0" w14:textId="6844A1E7" w:rsidR="009C0279" w:rsidRDefault="009C0279" w:rsidP="009C0279">
            <w:pPr>
              <w:rPr>
                <w:rFonts w:eastAsia="Calibri"/>
                <w:b/>
                <w:bCs/>
              </w:rPr>
            </w:pPr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89500" w14:textId="01A721A8" w:rsidR="009C0279" w:rsidRPr="007023B1" w:rsidRDefault="009C0279" w:rsidP="009C0279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lastRenderedPageBreak/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890795" w14:textId="649922D5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F485CB" w14:textId="0818D90C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5BAEEB" w14:textId="77777777" w:rsidR="009C0279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x1</w:t>
            </w:r>
          </w:p>
          <w:p w14:paraId="19BD8C19" w14:textId="3B070E48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x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8E4C49" w14:textId="77777777" w:rsidR="009C0279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  <w:p w14:paraId="17B45C46" w14:textId="745CC2FF" w:rsidR="009C0279" w:rsidRPr="007023B1" w:rsidRDefault="009C0279" w:rsidP="009C02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__ / </w:t>
            </w:r>
            <w:r>
              <w:rPr>
                <w:sz w:val="22"/>
                <w:szCs w:val="22"/>
              </w:rPr>
              <w:t>8</w:t>
            </w:r>
          </w:p>
        </w:tc>
      </w:tr>
      <w:tr w:rsidR="009C0279" w:rsidRPr="007023B1" w14:paraId="4CA985D9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427C9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9C0279" w:rsidRPr="007E3502" w:rsidRDefault="009C0279" w:rsidP="009C0279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9C0279" w:rsidRPr="007E3502" w:rsidRDefault="009C0279" w:rsidP="009C0279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77777777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FFBA7" w14:textId="7366A400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12</w:t>
            </w:r>
          </w:p>
          <w:p w14:paraId="16260C10" w14:textId="71FB0F4B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 __/</w:t>
            </w:r>
            <w:r>
              <w:rPr>
                <w:b/>
                <w:bCs/>
              </w:rPr>
              <w:t>24</w:t>
            </w:r>
          </w:p>
        </w:tc>
      </w:tr>
      <w:tr w:rsidR="009C0279" w:rsidRPr="007023B1" w14:paraId="64805948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0ACFA" w14:textId="23059338" w:rsidR="009C0279" w:rsidRPr="007E3502" w:rsidRDefault="009C0279" w:rsidP="009C0279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mit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9C0279" w:rsidRPr="007023B1" w:rsidRDefault="009C0279" w:rsidP="009C0279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9C0279" w:rsidRPr="007023B1" w:rsidRDefault="009C0279" w:rsidP="009C0279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9C0279" w:rsidRPr="007023B1" w:rsidRDefault="009C0279" w:rsidP="009C0279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7654F3DE" w:rsidR="009C0279" w:rsidRPr="007023B1" w:rsidRDefault="009C0279" w:rsidP="009C0279">
            <w:pPr>
              <w:jc w:val="center"/>
            </w:pPr>
            <w:r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4B6D8D94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 xml:space="preserve">__ / </w:t>
            </w:r>
            <w:r>
              <w:t>4</w:t>
            </w:r>
          </w:p>
        </w:tc>
      </w:tr>
      <w:tr w:rsidR="009C0279" w:rsidRPr="007023B1" w14:paraId="20D278E1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792EDC6D" w:rsidR="009C0279" w:rsidRPr="007E3502" w:rsidRDefault="009C0279" w:rsidP="009C0279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449F873B" w:rsidR="009C0279" w:rsidRPr="007023B1" w:rsidRDefault="009C0279" w:rsidP="009C0279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9C0279" w:rsidRPr="007023B1" w:rsidRDefault="009C0279" w:rsidP="009C0279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9C0279" w:rsidRPr="007023B1" w:rsidRDefault="009C0279" w:rsidP="009C0279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9C0279" w:rsidRPr="007023B1" w14:paraId="06857BBC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9C0279" w:rsidRPr="007023B1" w:rsidRDefault="009C0279" w:rsidP="009C0279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9C0279" w:rsidRPr="007023B1" w:rsidRDefault="009C0279" w:rsidP="009C0279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77777777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12579E1E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</w:t>
            </w:r>
            <w:r>
              <w:rPr>
                <w:b/>
                <w:bCs/>
              </w:rPr>
              <w:t>6</w:t>
            </w:r>
          </w:p>
        </w:tc>
      </w:tr>
      <w:tr w:rsidR="009C0279" w:rsidRPr="007023B1" w14:paraId="024E7D70" w14:textId="77777777" w:rsidTr="009C0279">
        <w:trPr>
          <w:trHeight w:val="480"/>
          <w:jc w:val="center"/>
        </w:trPr>
        <w:tc>
          <w:tcPr>
            <w:tcW w:w="16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883FC" w14:textId="77777777" w:rsidR="009C0279" w:rsidRPr="007023B1" w:rsidRDefault="009C0279" w:rsidP="009C0279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9C0279" w:rsidRPr="007023B1" w:rsidRDefault="009C0279" w:rsidP="009C0279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9C0279" w:rsidRPr="007023B1" w:rsidRDefault="009C0279" w:rsidP="009C0279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9C0279" w:rsidRPr="007023B1" w:rsidRDefault="009C0279" w:rsidP="009C0279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0496AB60" w:rsidR="009C0279" w:rsidRPr="007E3502" w:rsidRDefault="009C0279" w:rsidP="009C0279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32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44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6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qQUAVchBxCwAAAA="/>
  </w:docVars>
  <w:rsids>
    <w:rsidRoot w:val="007E3502"/>
    <w:rsid w:val="000B0946"/>
    <w:rsid w:val="0028677B"/>
    <w:rsid w:val="003445FE"/>
    <w:rsid w:val="003B74C8"/>
    <w:rsid w:val="00522F1D"/>
    <w:rsid w:val="005B4894"/>
    <w:rsid w:val="006B0C77"/>
    <w:rsid w:val="007921C8"/>
    <w:rsid w:val="007E3502"/>
    <w:rsid w:val="008B26FE"/>
    <w:rsid w:val="008F458A"/>
    <w:rsid w:val="009C0279"/>
    <w:rsid w:val="00B732D0"/>
    <w:rsid w:val="00CD7356"/>
    <w:rsid w:val="00DB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884</Words>
  <Characters>504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1</cp:revision>
  <dcterms:created xsi:type="dcterms:W3CDTF">2022-05-08T02:23:00Z</dcterms:created>
  <dcterms:modified xsi:type="dcterms:W3CDTF">2022-08-18T02:45:00Z</dcterms:modified>
</cp:coreProperties>
</file>